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05F7B" w:rsidRDefault="000761AD" w:rsidP="000761AD">
      <w:pPr>
        <w:pStyle w:val="ListParagraph"/>
        <w:numPr>
          <w:ilvl w:val="0"/>
          <w:numId w:val="1"/>
        </w:numPr>
      </w:pPr>
      <w:r>
        <w:t>Project Name: Ricemee</w:t>
      </w:r>
    </w:p>
    <w:p w:rsidR="000761AD" w:rsidRDefault="000761AD" w:rsidP="000761AD">
      <w:pPr>
        <w:pStyle w:val="ListParagraph"/>
        <w:numPr>
          <w:ilvl w:val="0"/>
          <w:numId w:val="1"/>
        </w:numPr>
      </w:pPr>
      <w:r>
        <w:t>User: VC &amp; Project Group Members</w:t>
      </w:r>
      <w:r w:rsidR="00B7434A">
        <w:t xml:space="preserve"> (Real name required when signing up – phone, email?)</w:t>
      </w:r>
      <w:r w:rsidR="003C07A1">
        <w:t>, administrato</w:t>
      </w:r>
      <w:bookmarkStart w:id="0" w:name="_GoBack"/>
      <w:bookmarkEnd w:id="0"/>
      <w:r w:rsidR="00000FCA">
        <w:t>r</w:t>
      </w:r>
    </w:p>
    <w:p w:rsidR="00E54607" w:rsidRDefault="000E3076" w:rsidP="00186F4D">
      <w:pPr>
        <w:pStyle w:val="ListParagraph"/>
      </w:pPr>
      <w:r>
        <w:t xml:space="preserve">User has different certification given by us.  </w:t>
      </w:r>
    </w:p>
    <w:p w:rsidR="00186F4D" w:rsidRDefault="00E54607" w:rsidP="00186F4D">
      <w:pPr>
        <w:pStyle w:val="ListParagraph"/>
      </w:pPr>
      <w:r>
        <w:t>Each user</w:t>
      </w:r>
      <w:r w:rsidR="00186F4D">
        <w:t xml:space="preserve"> has his/her own personal page. He/she can update his/her status (quite like a personal blog), upload image</w:t>
      </w:r>
      <w:r>
        <w:t xml:space="preserve">s, </w:t>
      </w:r>
      <w:r w:rsidR="00186F4D">
        <w:t>video</w:t>
      </w:r>
      <w:r>
        <w:t>s</w:t>
      </w:r>
      <w:r w:rsidR="00186F4D">
        <w:t xml:space="preserve"> and so on. </w:t>
      </w:r>
    </w:p>
    <w:p w:rsidR="00E54607" w:rsidRDefault="00E54607" w:rsidP="00186F4D">
      <w:pPr>
        <w:pStyle w:val="ListParagraph"/>
      </w:pPr>
      <w:r>
        <w:t>User can hold up events or join events</w:t>
      </w:r>
      <w:r>
        <w:rPr>
          <w:rFonts w:hint="eastAsia"/>
        </w:rPr>
        <w:t>.</w:t>
      </w:r>
    </w:p>
    <w:p w:rsidR="00117B89" w:rsidRDefault="00E54607" w:rsidP="00117B89">
      <w:pPr>
        <w:pStyle w:val="ListParagraph"/>
      </w:pPr>
      <w:r>
        <w:t>User can join project groups and act as different roles (</w:t>
      </w:r>
      <w:r w:rsidR="0019744C">
        <w:t xml:space="preserve">vc, </w:t>
      </w:r>
      <w:r w:rsidR="0003343C">
        <w:t xml:space="preserve">fonder, tech, </w:t>
      </w:r>
      <w:r>
        <w:t xml:space="preserve">ect. ) </w:t>
      </w:r>
    </w:p>
    <w:p w:rsidR="00117B89" w:rsidRDefault="00117B89" w:rsidP="00117B89">
      <w:pPr>
        <w:pStyle w:val="ListParagraph"/>
      </w:pPr>
      <w:r>
        <w:t xml:space="preserve">Project Group has its own page(quite like personal page. The differences need to be discussed). </w:t>
      </w:r>
    </w:p>
    <w:p w:rsidR="00D46F5B" w:rsidRDefault="00D46F5B" w:rsidP="00D46F5B">
      <w:pPr>
        <w:pStyle w:val="ListParagraph"/>
        <w:numPr>
          <w:ilvl w:val="0"/>
          <w:numId w:val="1"/>
        </w:numPr>
      </w:pPr>
      <w:r>
        <w:t>Sign up with account of third party?</w:t>
      </w:r>
    </w:p>
    <w:p w:rsidR="00D46F5B" w:rsidRDefault="00D46F5B" w:rsidP="00D46F5B">
      <w:pPr>
        <w:ind w:left="360"/>
      </w:pPr>
    </w:p>
    <w:p w:rsidR="00E54607" w:rsidRDefault="00E54607" w:rsidP="00186F4D">
      <w:pPr>
        <w:pStyle w:val="ListParagraph"/>
      </w:pPr>
    </w:p>
    <w:p w:rsidR="000761AD" w:rsidRDefault="000761AD"/>
    <w:sectPr w:rsidR="000761A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CF50AE"/>
    <w:multiLevelType w:val="hybridMultilevel"/>
    <w:tmpl w:val="5756E3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NDA0sDA2MDS1NDdT0lEKTi0uzszPAykwrgUAQX+N0iwAAAA="/>
  </w:docVars>
  <w:rsids>
    <w:rsidRoot w:val="0054119B"/>
    <w:rsid w:val="00000FCA"/>
    <w:rsid w:val="0003343C"/>
    <w:rsid w:val="000761AD"/>
    <w:rsid w:val="000E3076"/>
    <w:rsid w:val="00117B89"/>
    <w:rsid w:val="00186F4D"/>
    <w:rsid w:val="0019744C"/>
    <w:rsid w:val="003C07A1"/>
    <w:rsid w:val="0054119B"/>
    <w:rsid w:val="00805F7B"/>
    <w:rsid w:val="00B7434A"/>
    <w:rsid w:val="00D46F5B"/>
    <w:rsid w:val="00D70CC1"/>
    <w:rsid w:val="00E546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4151849-0FAA-4BC4-86E7-697AD89E2B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61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3</TotalTime>
  <Pages>1</Pages>
  <Words>84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n Chen</dc:creator>
  <cp:keywords/>
  <dc:description/>
  <cp:lastModifiedBy>Sven Chen</cp:lastModifiedBy>
  <cp:revision>10</cp:revision>
  <dcterms:created xsi:type="dcterms:W3CDTF">2016-10-10T21:55:00Z</dcterms:created>
  <dcterms:modified xsi:type="dcterms:W3CDTF">2016-10-11T17:18:00Z</dcterms:modified>
</cp:coreProperties>
</file>